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ised_precalcul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calcul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ised_prejoi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termedi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tre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ale_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able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[1.00, 6.00] [2.8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[1.00, 5.00] [1.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[1.00, 6.00] [2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[1.00, 5.00] [1.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[1.00, 5.00] [1.2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umn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[5.0, 22.0] [9.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[2.0, 18.0] [5.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[3.0, 17.0] [7.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[3.0, 16.0] [6.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[2.0, 14.0] [5.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Join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[0.00, 4.00] [1.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4.00] [0.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4.00] [0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4.00] [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2.00] [0.0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querie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2.00] [0.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3.00] [0.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3.00] [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3.00] [0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3.00] [0.3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roupBy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[0.00, 2.00] [1.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3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ing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0.00] [0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0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ere_condition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7.00] [0.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[0.00, 4.00] [0.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 [0.00, 9.00] [2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[0.00, 9.00] [1.8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[0.00, 9.00] [1.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derBy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2.00] [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2.00] [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1.00] [0.0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gregate_function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[0.00, 4.00] [1.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2.00] [0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3.00] [0.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3.00] [0.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[0.00, 3.00] [0.53]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[Min, Max] [Mean]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8:17:21Z</dcterms:created>
  <dcterms:modified xsi:type="dcterms:W3CDTF">2025-06-04T18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